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2148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 rynowie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elina rynowie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